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7087FE77" w14:textId="3FC658FE" w:rsidR="00506A81" w:rsidRPr="00506A81" w:rsidRDefault="005B1453" w:rsidP="00506A81">
      <w:pPr>
        <w:jc w:val="center"/>
        <w:rPr>
          <w:color w:val="0000FF" w:themeColor="hyperlink"/>
          <w:u w:val="single"/>
          <w:lang w:val="bg-BG"/>
        </w:rPr>
      </w:pPr>
      <w:r w:rsidRPr="005B145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06A81"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</w:t>
      </w:r>
      <w:proofErr w:type="gramStart"/>
      <w:r w:rsidR="00BD1A07">
        <w:t>number</w:t>
      </w:r>
      <w:r w:rsidR="00A70429">
        <w:t>,</w:t>
      </w:r>
      <w:r w:rsidR="00BD1A07">
        <w:t xml:space="preserve"> and</w:t>
      </w:r>
      <w:proofErr w:type="gramEnd"/>
      <w:r w:rsidR="00BD1A07">
        <w:t xml:space="preserve">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</w:t>
      </w:r>
      <w:proofErr w:type="gramStart"/>
      <w:r w:rsidR="00BD1A07">
        <w:t xml:space="preserve">the </w:t>
      </w:r>
      <w:r w:rsidR="005D5312">
        <w:t>final result</w:t>
      </w:r>
      <w:proofErr w:type="gramEnd"/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810A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6BA0F" w14:textId="77777777" w:rsidR="006B6DAD" w:rsidRDefault="006B6DAD" w:rsidP="008068A2">
      <w:pPr>
        <w:spacing w:after="0" w:line="240" w:lineRule="auto"/>
      </w:pPr>
      <w:r>
        <w:separator/>
      </w:r>
    </w:p>
  </w:endnote>
  <w:endnote w:type="continuationSeparator" w:id="0">
    <w:p w14:paraId="4997A432" w14:textId="77777777" w:rsidR="006B6DAD" w:rsidRDefault="006B6D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B21E5" w14:textId="77777777" w:rsidR="006B6DAD" w:rsidRDefault="006B6DAD" w:rsidP="008068A2">
      <w:pPr>
        <w:spacing w:after="0" w:line="240" w:lineRule="auto"/>
      </w:pPr>
      <w:r>
        <w:separator/>
      </w:r>
    </w:p>
  </w:footnote>
  <w:footnote w:type="continuationSeparator" w:id="0">
    <w:p w14:paraId="6698BE5A" w14:textId="77777777" w:rsidR="006B6DAD" w:rsidRDefault="006B6D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86B17"/>
    <w:rsid w:val="001A6728"/>
    <w:rsid w:val="001B7060"/>
    <w:rsid w:val="001C1FCD"/>
    <w:rsid w:val="001D2464"/>
    <w:rsid w:val="001D50AE"/>
    <w:rsid w:val="001E1161"/>
    <w:rsid w:val="001E1768"/>
    <w:rsid w:val="001E3FEF"/>
    <w:rsid w:val="001E5FC2"/>
    <w:rsid w:val="00202683"/>
    <w:rsid w:val="0021362F"/>
    <w:rsid w:val="00215FCE"/>
    <w:rsid w:val="002326A7"/>
    <w:rsid w:val="00232E7D"/>
    <w:rsid w:val="002554B7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6C5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453"/>
    <w:rsid w:val="005C131C"/>
    <w:rsid w:val="005C6A24"/>
    <w:rsid w:val="005D5206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B6DAD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3EB0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A05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80F92"/>
    <w:rsid w:val="00892EB7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2CFA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436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0F1B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F3"/>
    <w:rsid w:val="00ED0DEA"/>
    <w:rsid w:val="00ED5E99"/>
    <w:rsid w:val="00ED73C4"/>
    <w:rsid w:val="00EF153F"/>
    <w:rsid w:val="00EF457F"/>
    <w:rsid w:val="00EF78CD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7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55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5-23T20:16:00Z</dcterms:created>
  <dcterms:modified xsi:type="dcterms:W3CDTF">2025-05-23T20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